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459293D3" w:rsidR="00B4741E" w:rsidRPr="00EC13E1" w:rsidRDefault="000A5BA7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24702611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</w:t>
      </w:r>
      <w:r w:rsidR="000A5BA7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6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17720521" w:rsidR="00B4741E" w:rsidRPr="00EC13E1" w:rsidRDefault="00413602" w:rsidP="00413602">
      <w:pPr>
        <w:shd w:val="clear" w:color="auto" w:fill="FFFFFF"/>
        <w:tabs>
          <w:tab w:val="left" w:pos="900"/>
          <w:tab w:val="left" w:pos="9900"/>
        </w:tabs>
        <w:spacing w:line="276" w:lineRule="auto"/>
        <w:ind w:right="36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  </w:t>
      </w:r>
      <w:r w:rsidR="000A5BA7">
        <w:rPr>
          <w:rFonts w:ascii="GHEA Grapalat" w:hAnsi="GHEA Grapalat"/>
          <w:sz w:val="24"/>
          <w:szCs w:val="24"/>
          <w:lang w:val="hy-AM" w:eastAsia="hy-AM"/>
        </w:rPr>
        <w:t>Ք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6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4F4082">
          <w:rPr>
            <w:rStyle w:val="Hyperlink"/>
            <w:rFonts w:ascii="GHEA Grapalat" w:eastAsia="Sylfaen" w:hAnsi="GHEA Grapalat" w:cs="Sylfaen"/>
            <w:sz w:val="24"/>
            <w:szCs w:val="24"/>
            <w:lang w:val="hy-AM"/>
          </w:rPr>
          <w:t>պաշտոնի անձնագրում</w:t>
        </w:r>
      </w:hyperlink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1619AB8E" w:rsidR="00E12BFB" w:rsidRPr="00EC13E1" w:rsidRDefault="00E12BFB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58595B">
        <w:rPr>
          <w:rFonts w:ascii="GHEA Grapalat" w:eastAsia="Sylfaen" w:hAnsi="GHEA Grapalat" w:cs="Sylfaen"/>
          <w:sz w:val="24"/>
          <w:szCs w:val="24"/>
          <w:lang w:val="hy-AM"/>
        </w:rPr>
        <w:t>3</w:t>
      </w:r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14715A">
        <w:rPr>
          <w:rFonts w:ascii="GHEA Grapalat" w:eastAsia="Sylfaen" w:hAnsi="GHEA Grapalat" w:cs="Sylfaen"/>
          <w:sz w:val="24"/>
          <w:szCs w:val="24"/>
          <w:lang w:val="hy-AM"/>
        </w:rPr>
        <w:t>մարտի 13</w:t>
      </w:r>
      <w:r w:rsidR="00687414">
        <w:rPr>
          <w:rFonts w:ascii="GHEA Grapalat" w:eastAsia="Sylfaen" w:hAnsi="GHEA Grapalat" w:cs="Sylfaen"/>
          <w:sz w:val="24"/>
          <w:szCs w:val="24"/>
          <w:lang w:val="hy-AM"/>
        </w:rPr>
        <w:t xml:space="preserve">-ից </w:t>
      </w:r>
      <w:r w:rsidR="0014715A">
        <w:rPr>
          <w:rFonts w:ascii="GHEA Grapalat" w:eastAsia="Sylfaen" w:hAnsi="GHEA Grapalat" w:cs="Sylfaen"/>
          <w:sz w:val="24"/>
          <w:szCs w:val="24"/>
          <w:lang w:val="hy-AM"/>
        </w:rPr>
        <w:t>մարտի</w:t>
      </w:r>
      <w:r w:rsidR="00732BBF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14715A">
        <w:rPr>
          <w:rFonts w:ascii="GHEA Grapalat" w:eastAsia="Sylfaen" w:hAnsi="GHEA Grapalat" w:cs="Sylfaen"/>
          <w:sz w:val="24"/>
          <w:szCs w:val="24"/>
          <w:lang w:val="hy-AM"/>
        </w:rPr>
        <w:t>17</w:t>
      </w:r>
      <w:r w:rsidR="00490815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EC13E1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6962951E" w:rsidR="00CD7410" w:rsidRPr="00EC13E1" w:rsidRDefault="00CD7410" w:rsidP="004F06E3">
      <w:pPr>
        <w:shd w:val="clear" w:color="auto" w:fill="FFFFFF"/>
        <w:tabs>
          <w:tab w:val="left" w:pos="9511"/>
        </w:tabs>
        <w:spacing w:line="276" w:lineRule="auto"/>
        <w:ind w:left="90" w:right="180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687414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14715A">
        <w:rPr>
          <w:rFonts w:ascii="GHEA Grapalat" w:hAnsi="GHEA Grapalat"/>
          <w:sz w:val="24"/>
          <w:szCs w:val="24"/>
          <w:lang w:val="hy-AM" w:eastAsia="hy-AM"/>
        </w:rPr>
        <w:t>ապրիլի 1</w:t>
      </w:r>
      <w:r w:rsidR="008715F7">
        <w:rPr>
          <w:rFonts w:ascii="GHEA Grapalat" w:hAnsi="GHEA Grapalat"/>
          <w:sz w:val="24"/>
          <w:szCs w:val="24"/>
          <w:lang w:val="hy-AM" w:eastAsia="hy-AM"/>
        </w:rPr>
        <w:t>4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ին՝ ժամը</w:t>
      </w:r>
      <w:r w:rsidR="000A5BA7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8715F7">
        <w:rPr>
          <w:rFonts w:ascii="GHEA Grapalat" w:hAnsi="GHEA Grapalat"/>
          <w:sz w:val="24"/>
          <w:szCs w:val="24"/>
          <w:lang w:val="hy-AM" w:eastAsia="hy-AM"/>
        </w:rPr>
        <w:t>2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74518570" w:rsidR="00CD7410" w:rsidRPr="00EC13E1" w:rsidRDefault="00CD7410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27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12540F">
        <w:rPr>
          <w:rFonts w:ascii="GHEA Grapalat" w:hAnsi="GHEA Grapalat"/>
          <w:sz w:val="24"/>
          <w:szCs w:val="24"/>
          <w:lang w:val="hy-AM" w:eastAsia="hy-AM"/>
        </w:rPr>
        <w:t>3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14715A">
        <w:rPr>
          <w:rFonts w:ascii="GHEA Grapalat" w:hAnsi="GHEA Grapalat"/>
          <w:sz w:val="24"/>
          <w:szCs w:val="24"/>
          <w:lang w:val="hy-AM" w:eastAsia="hy-AM"/>
        </w:rPr>
        <w:t xml:space="preserve">ապրիլի </w:t>
      </w:r>
      <w:r w:rsidR="008715F7">
        <w:rPr>
          <w:rFonts w:ascii="GHEA Grapalat" w:hAnsi="GHEA Grapalat"/>
          <w:sz w:val="24"/>
          <w:szCs w:val="24"/>
          <w:lang w:val="hy-AM" w:eastAsia="hy-AM"/>
        </w:rPr>
        <w:t>18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AD0869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8715F7">
        <w:rPr>
          <w:rFonts w:ascii="GHEA Grapalat" w:hAnsi="GHEA Grapalat"/>
          <w:sz w:val="24"/>
          <w:szCs w:val="24"/>
          <w:lang w:val="hy-AM" w:eastAsia="hy-AM"/>
        </w:rPr>
        <w:t>1</w:t>
      </w:r>
      <w:r w:rsidR="00F45C84" w:rsidRPr="00EC13E1">
        <w:rPr>
          <w:rFonts w:ascii="GHEA Grapalat" w:hAnsi="GHEA Grapalat"/>
          <w:sz w:val="24"/>
          <w:szCs w:val="24"/>
          <w:lang w:val="hy-AM" w:eastAsia="hy-AM"/>
        </w:rPr>
        <w:t>: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00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-ին, ք. Երևան, Հանրապետության հրապարակ, Կառավարական տուն 1 հասցեում:</w:t>
      </w:r>
    </w:p>
    <w:p w14:paraId="28BFB8AF" w14:textId="6BE03B52" w:rsidR="00CD7410" w:rsidRPr="00EC13E1" w:rsidRDefault="00CD7410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162BC17C" w:rsidR="00C161B9" w:rsidRPr="00EC13E1" w:rsidRDefault="00C161B9" w:rsidP="004F06E3">
      <w:pPr>
        <w:shd w:val="clear" w:color="auto" w:fill="FFFFFF"/>
        <w:tabs>
          <w:tab w:val="left" w:pos="9511"/>
        </w:tabs>
        <w:spacing w:line="276" w:lineRule="auto"/>
        <w:ind w:left="9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>Հիմնական աշխատավարձը 2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67.072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(երկու հարյուր 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վաթսու</w:t>
      </w:r>
      <w:r w:rsidR="0099460F">
        <w:rPr>
          <w:rFonts w:ascii="GHEA Grapalat" w:hAnsi="GHEA Grapalat"/>
          <w:sz w:val="24"/>
          <w:szCs w:val="24"/>
          <w:lang w:val="hy-AM" w:eastAsia="hy-AM"/>
        </w:rPr>
        <w:t>ն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յոթ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հազար </w:t>
      </w:r>
      <w:r w:rsidR="0058595B">
        <w:rPr>
          <w:rFonts w:ascii="GHEA Grapalat" w:hAnsi="GHEA Grapalat"/>
          <w:sz w:val="24"/>
          <w:szCs w:val="24"/>
          <w:lang w:val="hy-AM" w:eastAsia="hy-AM"/>
        </w:rPr>
        <w:t>յոթանասուներկու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11E1951F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14715A" w:rsidRPr="0014715A">
        <w:rPr>
          <w:rFonts w:ascii="GHEA Grapalat" w:hAnsi="GHEA Grapalat"/>
          <w:sz w:val="24"/>
          <w:szCs w:val="24"/>
          <w:lang w:val="hy-AM"/>
        </w:rPr>
        <w:t>2, 6, 25, 27, 40, 44, 46, 48, 57, 64, 66, 73, 88, 89, 90, 93, 103</w:t>
      </w:r>
    </w:p>
    <w:p w14:paraId="29320CDB" w14:textId="082E9C83" w:rsidR="00A1077E" w:rsidRPr="008715F7" w:rsidRDefault="00663B4F" w:rsidP="00663B4F">
      <w:pPr>
        <w:spacing w:line="276" w:lineRule="auto"/>
        <w:ind w:left="180"/>
        <w:rPr>
          <w:rStyle w:val="Hyperlink"/>
          <w:rFonts w:ascii="Times New Roman" w:hAnsi="Times New Roman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="00BF1FD4" w:rsidRPr="008715F7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0C5D3178" w14:textId="77777777" w:rsidR="008715F7" w:rsidRDefault="00663B4F" w:rsidP="008715F7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8715F7" w:rsidRPr="008715F7">
        <w:rPr>
          <w:rFonts w:ascii="GHEA Grapalat" w:hAnsi="GHEA Grapalat" w:cs="Calibri"/>
          <w:lang w:val="hy-AM"/>
        </w:rPr>
        <w:t>4, 6, 9, 14,  31</w:t>
      </w:r>
    </w:p>
    <w:p w14:paraId="7B81119E" w14:textId="5B19EB1A" w:rsidR="008715F7" w:rsidRDefault="00663B4F" w:rsidP="008715F7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Sylfaen" w:hAnsi="Sylfaen"/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8715F7" w:rsidRPr="00B36C8C">
          <w:rPr>
            <w:rStyle w:val="Hyperlink"/>
            <w:lang w:val="hy-AM"/>
          </w:rPr>
          <w:t>https://www.arlis.am/DocumentView.aspx?docid=173171</w:t>
        </w:r>
      </w:hyperlink>
    </w:p>
    <w:p w14:paraId="2EBAE8C3" w14:textId="77777777" w:rsidR="008715F7" w:rsidRDefault="008715F7" w:rsidP="008715F7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Sylfaen" w:hAnsi="Sylfaen"/>
          <w:lang w:val="hy-AM"/>
        </w:rPr>
      </w:pPr>
    </w:p>
    <w:p w14:paraId="1E4CA349" w14:textId="6F4E6D10" w:rsidR="00A1077E" w:rsidRPr="00EC13E1" w:rsidRDefault="00663B4F" w:rsidP="008715F7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A1077E" w:rsidRPr="00EC13E1">
        <w:rPr>
          <w:rFonts w:ascii="GHEA Grapalat" w:hAnsi="GHEA Grapalat" w:cs="Calibri"/>
          <w:lang w:val="hy-AM"/>
        </w:rPr>
        <w:t>Քաղաքացիական ծառայության մասին» օրենք</w:t>
      </w:r>
    </w:p>
    <w:p w14:paraId="3126B996" w14:textId="77777777" w:rsidR="008715F7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 xml:space="preserve">Հոդվածներ՝ </w:t>
      </w:r>
      <w:r w:rsidR="008715F7" w:rsidRPr="008715F7">
        <w:rPr>
          <w:rFonts w:ascii="GHEA Grapalat" w:hAnsi="GHEA Grapalat" w:cs="Calibri"/>
          <w:lang w:val="hy-AM"/>
        </w:rPr>
        <w:t>6, 10, 12, 17, 18, 19, 21, 22, 23, 24,  27, 38</w:t>
      </w:r>
    </w:p>
    <w:p w14:paraId="065C3096" w14:textId="78BE21E1" w:rsidR="00296F0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Sylfaen" w:hAnsi="Sylfaen"/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8715F7" w:rsidRPr="00B36C8C">
          <w:rPr>
            <w:rStyle w:val="Hyperlink"/>
            <w:lang w:val="hy-AM"/>
          </w:rPr>
          <w:t>https://www.arlis.am/DocumentView.aspx?docid=172251</w:t>
        </w:r>
      </w:hyperlink>
    </w:p>
    <w:p w14:paraId="11D9DE6F" w14:textId="77777777" w:rsidR="008715F7" w:rsidRPr="008715F7" w:rsidRDefault="008715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Sylfaen" w:hAnsi="Sylfaen" w:cs="Calibri"/>
          <w:lang w:val="hy-AM"/>
        </w:rPr>
      </w:pPr>
    </w:p>
    <w:p w14:paraId="26D7C588" w14:textId="132035EC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2D4286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07502B1B" w14:textId="77777777" w:rsidR="008715F7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="008715F7" w:rsidRPr="008715F7">
        <w:rPr>
          <w:rFonts w:ascii="GHEA Grapalat" w:hAnsi="GHEA Grapalat" w:cs="Calibri"/>
          <w:lang w:val="hy-AM"/>
        </w:rPr>
        <w:t>Հոդվածներ՝  1, 2, 2.1, 3, 4, 5, 6, 8, 10, 12</w:t>
      </w:r>
    </w:p>
    <w:p w14:paraId="556EB7E7" w14:textId="4D49124E" w:rsidR="00FB1662" w:rsidRDefault="00663B4F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Sylfaen" w:hAnsi="Sylfaen"/>
          <w:lang w:val="hy-AM"/>
        </w:rPr>
      </w:pPr>
      <w:r w:rsidRPr="00663B4F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1" w:history="1">
        <w:r w:rsidR="008715F7" w:rsidRPr="00B36C8C">
          <w:rPr>
            <w:rStyle w:val="Hyperlink"/>
            <w:lang w:val="hy-AM"/>
          </w:rPr>
          <w:t>https://www.arlis.am/DocumentView.aspx?docid=174548</w:t>
        </w:r>
      </w:hyperlink>
    </w:p>
    <w:p w14:paraId="10405044" w14:textId="77777777" w:rsidR="008715F7" w:rsidRPr="008715F7" w:rsidRDefault="008715F7" w:rsidP="00FB1662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Sylfaen" w:hAnsi="Sylfaen" w:cs="Calibri"/>
          <w:lang w:val="hy-AM"/>
        </w:rPr>
      </w:pPr>
    </w:p>
    <w:p w14:paraId="398F8039" w14:textId="2DC4392D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6C2D06EB" w14:textId="77777777" w:rsidR="008715F7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 Հոդվածներ՝ </w:t>
      </w:r>
      <w:r w:rsidR="008715F7" w:rsidRPr="008715F7">
        <w:rPr>
          <w:rFonts w:ascii="GHEA Grapalat" w:hAnsi="GHEA Grapalat" w:cs="Calibri"/>
          <w:lang w:val="hy-AM"/>
        </w:rPr>
        <w:t>12, 21, 23, 33, 37, 225, 254, 277, 282, 283</w:t>
      </w:r>
    </w:p>
    <w:p w14:paraId="677AC021" w14:textId="5B71890A" w:rsidR="00296F0C" w:rsidRPr="00AC180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 w:cs="Calibri"/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r w:rsidR="00AC1801" w:rsidRPr="00AC1801">
        <w:rPr>
          <w:rStyle w:val="Hyperlink"/>
          <w:lang w:val="hy-AM"/>
        </w:rPr>
        <w:t>https://www.arlis.am/DocumentView.aspx?docid=174837</w:t>
      </w:r>
    </w:p>
    <w:p w14:paraId="45C513AF" w14:textId="77777777" w:rsidR="008715F7" w:rsidRPr="00FB1662" w:rsidRDefault="008715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619F553D" w14:textId="55C16790" w:rsidR="00A1077E" w:rsidRPr="00EC13E1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</w:t>
      </w:r>
      <w:r w:rsidR="002D4286">
        <w:rPr>
          <w:rFonts w:ascii="GHEA Grapalat" w:hAnsi="GHEA Grapalat"/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>«Նորմատիվ իրավական ակտերի մասին» օրենք</w:t>
      </w:r>
    </w:p>
    <w:p w14:paraId="4CBFCC46" w14:textId="0A314BCA" w:rsidR="0014715A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</w:t>
      </w:r>
      <w:r w:rsidR="008715F7" w:rsidRPr="008715F7">
        <w:rPr>
          <w:rFonts w:ascii="GHEA Grapalat" w:hAnsi="GHEA Grapalat"/>
          <w:sz w:val="24"/>
          <w:szCs w:val="24"/>
          <w:lang w:val="hy-AM"/>
        </w:rPr>
        <w:t>2, 3, 6, 9, 23, 26, 28, 30, 34, 36, 38, 39, 42, 43</w:t>
      </w:r>
    </w:p>
    <w:p w14:paraId="3A700EF0" w14:textId="62E4AAE2" w:rsidR="00A1077E" w:rsidRPr="00AC1801" w:rsidRDefault="002D4286" w:rsidP="00663B4F">
      <w:pPr>
        <w:spacing w:line="276" w:lineRule="auto"/>
        <w:ind w:left="180"/>
        <w:jc w:val="both"/>
        <w:rPr>
          <w:rStyle w:val="Hyperlink"/>
          <w:rFonts w:ascii="Times New Roman" w:hAnsi="Times New Roman"/>
          <w:lang w:val="hy-AM" w:eastAsia="en-US"/>
        </w:rPr>
      </w:pPr>
      <w:r>
        <w:rPr>
          <w:rFonts w:ascii="GHEA Grapalat" w:hAnsi="GHEA Grapalat" w:cs="Cambria Math"/>
          <w:sz w:val="24"/>
          <w:szCs w:val="24"/>
          <w:lang w:val="hy-AM"/>
        </w:rPr>
        <w:t xml:space="preserve">   </w:t>
      </w:r>
      <w:r w:rsidR="00663B4F" w:rsidRPr="00663B4F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="00A1077E" w:rsidRPr="008715F7">
        <w:rPr>
          <w:rFonts w:ascii="GHEA Grapalat" w:hAnsi="GHEA Grapalat"/>
          <w:sz w:val="24"/>
          <w:szCs w:val="24"/>
          <w:lang w:val="hy-AM"/>
        </w:rPr>
        <w:t>հղումը՝</w:t>
      </w:r>
      <w:r w:rsidR="008715F7" w:rsidRPr="00AC1801">
        <w:rPr>
          <w:rFonts w:ascii="GHEA Grapalat" w:hAnsi="GHEA Grapalat"/>
          <w:sz w:val="24"/>
          <w:szCs w:val="24"/>
          <w:lang w:val="hy-AM"/>
        </w:rPr>
        <w:t xml:space="preserve"> </w:t>
      </w:r>
      <w:r w:rsidR="008715F7" w:rsidRPr="008715F7">
        <w:rPr>
          <w:rStyle w:val="Hyperlink"/>
          <w:rFonts w:ascii="Times New Roman" w:hAnsi="Times New Roman"/>
          <w:sz w:val="24"/>
          <w:szCs w:val="24"/>
          <w:lang w:val="hy-AM" w:eastAsia="en-US"/>
        </w:rPr>
        <w:t>https://www.arlis.am/DocumentView.aspx?docid=152139</w:t>
      </w:r>
    </w:p>
    <w:p w14:paraId="556A10D6" w14:textId="77777777" w:rsidR="006E2E11" w:rsidRPr="00EC13E1" w:rsidRDefault="006E2E11" w:rsidP="008A5590">
      <w:pPr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</w:p>
    <w:p w14:paraId="77F9D0EB" w14:textId="6B9793DE" w:rsidR="00A1077E" w:rsidRPr="00EC13E1" w:rsidRDefault="002D4286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0F3F4AE9" w14:textId="24744CE9" w:rsidR="001A0C57" w:rsidRDefault="002D4286" w:rsidP="001A0C57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ոդվածներ՝  </w:t>
      </w:r>
      <w:r w:rsidR="001A0C57" w:rsidRPr="001A0C57">
        <w:rPr>
          <w:rFonts w:ascii="GHEA Grapalat" w:hAnsi="GHEA Grapalat"/>
          <w:sz w:val="24"/>
          <w:szCs w:val="24"/>
          <w:lang w:val="hy-AM"/>
        </w:rPr>
        <w:t>3, 19, 20, 21, 30, 44, 53, 63, 71, 88</w:t>
      </w:r>
    </w:p>
    <w:p w14:paraId="435E3B69" w14:textId="5F3BC3E5" w:rsidR="0014715A" w:rsidRDefault="002D4286" w:rsidP="0014715A">
      <w:pPr>
        <w:spacing w:line="276" w:lineRule="auto"/>
        <w:ind w:left="180"/>
        <w:rPr>
          <w:rFonts w:ascii="Sylfaen" w:hAnsi="Sylfaen"/>
          <w:lang w:val="hy-AM"/>
        </w:rPr>
      </w:pPr>
      <w:r w:rsidRPr="002D4286">
        <w:rPr>
          <w:rFonts w:ascii="GHEA Grapalat" w:hAnsi="GHEA Grapalat"/>
          <w:sz w:val="24"/>
          <w:szCs w:val="24"/>
          <w:lang w:val="hy-AM"/>
        </w:rPr>
        <w:t xml:space="preserve">   </w:t>
      </w:r>
      <w:r w:rsidR="006F37F7" w:rsidRPr="002D4286">
        <w:rPr>
          <w:rFonts w:ascii="GHEA Grapalat" w:hAnsi="GHEA Grapalat"/>
          <w:sz w:val="24"/>
          <w:szCs w:val="24"/>
          <w:lang w:val="hy-AM"/>
        </w:rPr>
        <w:t>Հ</w:t>
      </w:r>
      <w:r w:rsidR="00A1077E" w:rsidRPr="002D4286">
        <w:rPr>
          <w:rFonts w:ascii="GHEA Grapalat" w:hAnsi="GHEA Grapalat"/>
          <w:sz w:val="24"/>
          <w:szCs w:val="24"/>
          <w:lang w:val="hy-AM"/>
        </w:rPr>
        <w:t>ղումը՝</w:t>
      </w:r>
      <w:r w:rsidR="00A1077E" w:rsidRPr="00EC13E1">
        <w:rPr>
          <w:rFonts w:ascii="GHEA Grapalat" w:hAnsi="GHEA Grapalat"/>
          <w:lang w:val="hy-AM"/>
        </w:rPr>
        <w:t xml:space="preserve"> </w:t>
      </w:r>
      <w:hyperlink r:id="rId12" w:history="1">
        <w:r w:rsidR="008715F7" w:rsidRPr="00B36C8C">
          <w:rPr>
            <w:rStyle w:val="Hyperlink"/>
            <w:lang w:val="hy-AM"/>
          </w:rPr>
          <w:t>https://www.arlis.am/DocumentView.aspx?docid=165294</w:t>
        </w:r>
      </w:hyperlink>
    </w:p>
    <w:p w14:paraId="3B2D0CBE" w14:textId="77777777" w:rsidR="008715F7" w:rsidRPr="008715F7" w:rsidRDefault="008715F7" w:rsidP="0014715A">
      <w:pPr>
        <w:spacing w:line="276" w:lineRule="auto"/>
        <w:ind w:left="180"/>
        <w:rPr>
          <w:rStyle w:val="Hyperlink"/>
          <w:rFonts w:ascii="Sylfaen" w:hAnsi="Sylfaen"/>
          <w:lang w:val="hy-AM"/>
        </w:rPr>
      </w:pPr>
    </w:p>
    <w:p w14:paraId="769BF899" w14:textId="48FE152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792E4920" w14:textId="77777777" w:rsidR="0014715A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 xml:space="preserve">Հոդվածներ՝ </w:t>
      </w:r>
      <w:r w:rsidR="0014715A" w:rsidRPr="0014715A">
        <w:rPr>
          <w:rFonts w:ascii="GHEA Grapalat" w:hAnsi="GHEA Grapalat"/>
          <w:lang w:val="hy-AM" w:eastAsia="ru-RU"/>
        </w:rPr>
        <w:t>4, 5, 6, 7, 8, 12, 15, 16</w:t>
      </w:r>
    </w:p>
    <w:p w14:paraId="5F146A19" w14:textId="46370B1F" w:rsidR="008349CF" w:rsidRPr="008715F7" w:rsidRDefault="0014715A" w:rsidP="008715F7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>
        <w:rPr>
          <w:rFonts w:ascii="GHEA Grapalat" w:hAnsi="GHEA Grapalat"/>
          <w:lang w:val="hy-AM" w:eastAsia="ru-RU"/>
        </w:rPr>
        <w:t xml:space="preserve"> </w:t>
      </w:r>
      <w:r w:rsidR="001A0C57">
        <w:rPr>
          <w:rFonts w:ascii="GHEA Grapalat" w:hAnsi="GHEA Grapalat"/>
          <w:lang w:val="hy-AM" w:eastAsia="ru-RU"/>
        </w:rPr>
        <w:t xml:space="preserve">  </w:t>
      </w:r>
      <w:r w:rsidR="00663B4F" w:rsidRPr="00663B4F">
        <w:rPr>
          <w:rFonts w:ascii="GHEA Grapalat" w:hAnsi="GHEA Grapalat"/>
          <w:lang w:val="hy-AM" w:eastAsia="ru-RU"/>
        </w:rPr>
        <w:t xml:space="preserve"> </w:t>
      </w:r>
      <w:r w:rsidR="002D4286">
        <w:rPr>
          <w:rFonts w:ascii="GHEA Grapalat" w:hAnsi="GHEA Grapalat"/>
          <w:lang w:val="hy-AM" w:eastAsia="ru-RU"/>
        </w:rPr>
        <w:t xml:space="preserve"> </w:t>
      </w:r>
      <w:r w:rsidR="008715F7">
        <w:rPr>
          <w:rFonts w:ascii="GHEA Grapalat" w:hAnsi="GHEA Grapalat"/>
          <w:lang w:val="hy-AM" w:eastAsia="ru-RU"/>
        </w:rPr>
        <w:t xml:space="preserve">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3" w:history="1">
        <w:r w:rsidR="008715F7" w:rsidRPr="008715F7">
          <w:rPr>
            <w:rStyle w:val="Hyperlink"/>
            <w:lang w:val="hy-AM"/>
          </w:rPr>
          <w:t>https://www.arlis.am/DocumentView.aspx?DocID=137062</w:t>
        </w:r>
      </w:hyperlink>
    </w:p>
    <w:p w14:paraId="36E7706D" w14:textId="77777777" w:rsidR="008715F7" w:rsidRPr="008715F7" w:rsidRDefault="008715F7" w:rsidP="008715F7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5AF71A9D" w14:textId="5BCEAC69" w:rsidR="006F37F7" w:rsidRPr="00EC13E1" w:rsidRDefault="006F37F7" w:rsidP="002D428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 w:rsidR="002D4286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    հրատարակչություն, Երևան 2012թ.</w:t>
      </w:r>
    </w:p>
    <w:p w14:paraId="20F7C3C4" w14:textId="01672A35" w:rsidR="001A0C57" w:rsidRDefault="00E62A93" w:rsidP="002D4286">
      <w:pPr>
        <w:pStyle w:val="NormalWeb"/>
        <w:shd w:val="clear" w:color="auto" w:fill="FFFFFF"/>
        <w:spacing w:before="0" w:beforeAutospacing="0" w:after="0" w:afterAutospacing="0"/>
        <w:ind w:left="450" w:hanging="45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</w:t>
      </w:r>
      <w:r w:rsidR="006F37F7" w:rsidRPr="00EC13E1">
        <w:rPr>
          <w:rFonts w:ascii="GHEA Grapalat" w:hAnsi="GHEA Grapalat" w:cs="Calibri"/>
          <w:lang w:val="hy-AM"/>
        </w:rPr>
        <w:t xml:space="preserve"> </w:t>
      </w:r>
      <w:r w:rsidR="002D4286">
        <w:rPr>
          <w:rFonts w:ascii="GHEA Grapalat" w:hAnsi="GHEA Grapalat" w:cs="Calibri"/>
          <w:lang w:val="hy-AM"/>
        </w:rPr>
        <w:t xml:space="preserve">    </w:t>
      </w:r>
      <w:r w:rsidR="006F37F7" w:rsidRPr="00EC13E1">
        <w:rPr>
          <w:rFonts w:ascii="GHEA Grapalat" w:hAnsi="GHEA Grapalat" w:cs="Calibri"/>
          <w:lang w:val="hy-AM"/>
        </w:rPr>
        <w:t xml:space="preserve">Էջեր՝ </w:t>
      </w:r>
      <w:r w:rsidR="001A0C57" w:rsidRPr="001A0C57">
        <w:rPr>
          <w:rFonts w:ascii="GHEA Grapalat" w:hAnsi="GHEA Grapalat" w:cs="Calibri"/>
          <w:lang w:val="hy-AM"/>
        </w:rPr>
        <w:t>71, 74, 82, 84, 94, 129, 151, 207, 220, 245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46, 247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48, 249</w:t>
      </w:r>
      <w:r w:rsidR="004F3630">
        <w:rPr>
          <w:rFonts w:ascii="GHEA Grapalat" w:hAnsi="GHEA Grapalat" w:cs="Calibri"/>
          <w:lang w:val="hy-AM"/>
        </w:rPr>
        <w:t xml:space="preserve">, </w:t>
      </w:r>
      <w:r w:rsidR="001A0C57" w:rsidRPr="001A0C57">
        <w:rPr>
          <w:rFonts w:ascii="GHEA Grapalat" w:hAnsi="GHEA Grapalat" w:cs="Calibri"/>
          <w:lang w:val="hy-AM"/>
        </w:rPr>
        <w:t>250, 266-269</w:t>
      </w:r>
    </w:p>
    <w:p w14:paraId="1D989006" w14:textId="68B1663D" w:rsidR="006F37F7" w:rsidRPr="008715F7" w:rsidRDefault="006F37F7" w:rsidP="008715F7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  <w:r w:rsidRPr="00EC13E1">
        <w:rPr>
          <w:lang w:val="hy-AM"/>
        </w:rPr>
        <w:t xml:space="preserve"> </w:t>
      </w:r>
      <w:r w:rsidR="002D4286">
        <w:rPr>
          <w:lang w:val="hy-AM"/>
        </w:rPr>
        <w:t xml:space="preserve">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4" w:history="1">
        <w:r w:rsidRPr="008715F7">
          <w:rPr>
            <w:rStyle w:val="Hyperlink"/>
            <w:lang w:val="hy-AM"/>
          </w:rPr>
          <w:t>http://ijevanlib.ysu.am/wp-content/uploads/2017/12/gravor-khosq.pdf</w:t>
        </w:r>
      </w:hyperlink>
    </w:p>
    <w:p w14:paraId="00D9FB45" w14:textId="77777777" w:rsidR="006F37F7" w:rsidRPr="00AC1801" w:rsidRDefault="006F37F7" w:rsidP="008715F7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Style w:val="Hyperlink"/>
          <w:lang w:val="hy-AM"/>
        </w:rPr>
      </w:pPr>
    </w:p>
    <w:p w14:paraId="45892550" w14:textId="5B6F091A" w:rsidR="006F37F7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18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</w:t>
      </w:r>
      <w:r w:rsidR="006F37F7" w:rsidRPr="00EC13E1">
        <w:rPr>
          <w:rFonts w:ascii="GHEA Grapalat" w:hAnsi="GHEA Grapalat" w:cs="Arian AMU"/>
          <w:shd w:val="clear" w:color="auto" w:fill="FFFFFF"/>
          <w:lang w:val="hy-AM"/>
        </w:rPr>
        <w:t xml:space="preserve">Ինֆորմատիկա 7-րդ դասարան։ Դասագիրք հանրակրթական դպրոցի համար։ </w:t>
      </w:r>
      <w:r>
        <w:rPr>
          <w:rFonts w:ascii="GHEA Grapalat" w:hAnsi="GHEA Grapalat" w:cs="Arian AMU"/>
          <w:shd w:val="clear" w:color="auto" w:fill="FFFFFF"/>
          <w:lang w:val="hy-AM"/>
        </w:rPr>
        <w:t xml:space="preserve"> </w:t>
      </w:r>
      <w:r w:rsidR="006F37F7" w:rsidRPr="00EC13E1">
        <w:rPr>
          <w:rFonts w:ascii="GHEA Grapalat" w:hAnsi="GHEA Grapalat" w:cs="Arian AMU"/>
          <w:shd w:val="clear" w:color="auto" w:fill="FFFFFF"/>
          <w:lang w:val="hy-AM"/>
        </w:rPr>
        <w:t>Ս.Ս.Ավետիսյան, Ա.Վ.Դանիելյան։ Մասնագիտական խմբագիր՝ Ռ.Վ. Աղգաշյան։ Երևան 2012</w:t>
      </w:r>
    </w:p>
    <w:p w14:paraId="1E4D011B" w14:textId="44E743B9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1.Տեքստային խմբագրիչներ, §1.2, §1.3, §1.5; </w:t>
      </w:r>
    </w:p>
    <w:p w14:paraId="1DF0EF2D" w14:textId="75F9CAA4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 xml:space="preserve">2. Համակարգչային հմտություններ, §2.2; </w:t>
      </w:r>
    </w:p>
    <w:p w14:paraId="21B89E86" w14:textId="00FA802F" w:rsidR="00FD3C63" w:rsidRDefault="00FD3C63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Fonts w:ascii="GHEA Grapalat" w:hAnsi="GHEA Grapalat" w:cs="Calibri"/>
          <w:lang w:val="hy-AM"/>
        </w:rPr>
      </w:pPr>
      <w:r w:rsidRPr="00FD3C63">
        <w:rPr>
          <w:rFonts w:ascii="GHEA Grapalat" w:hAnsi="GHEA Grapalat" w:cs="Calibri"/>
          <w:lang w:val="hy-AM"/>
        </w:rPr>
        <w:t>3. Էլեկտրոնային աղյուսակներ, §6.2, §6.3, §6.6</w:t>
      </w:r>
      <w:r w:rsidR="006F37F7" w:rsidRPr="00EC13E1">
        <w:rPr>
          <w:rFonts w:ascii="GHEA Grapalat" w:hAnsi="GHEA Grapalat" w:cs="Calibri"/>
          <w:lang w:val="hy-AM"/>
        </w:rPr>
        <w:t xml:space="preserve">  </w:t>
      </w:r>
    </w:p>
    <w:p w14:paraId="157FB700" w14:textId="609028CE" w:rsidR="006F37F7" w:rsidRPr="008715F7" w:rsidRDefault="006F37F7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90"/>
        <w:jc w:val="both"/>
        <w:rPr>
          <w:rStyle w:val="Hyperlink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8715F7">
          <w:rPr>
            <w:rStyle w:val="Hyperlink"/>
            <w:lang w:val="hy-AM"/>
          </w:rPr>
          <w:t>http://fliphtml5.com/fumf/egdx</w:t>
        </w:r>
      </w:hyperlink>
    </w:p>
    <w:p w14:paraId="5F9C28C8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07E3ACFA" w14:textId="1A46B834" w:rsidR="006F37F7" w:rsidRDefault="00FD3C63" w:rsidP="002D428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</w:t>
      </w:r>
      <w:r>
        <w:rPr>
          <w:rFonts w:ascii="GHEA Grapalat" w:hAnsi="GHEA Grapalat"/>
          <w:sz w:val="24"/>
          <w:szCs w:val="24"/>
          <w:lang w:val="hy-AM"/>
        </w:rPr>
        <w:t>Ի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նֆորմատիկա 8-րդ դասարան։ </w:t>
      </w:r>
      <w:r>
        <w:rPr>
          <w:rFonts w:ascii="GHEA Grapalat" w:hAnsi="GHEA Grapalat"/>
          <w:sz w:val="24"/>
          <w:szCs w:val="24"/>
          <w:lang w:val="hy-AM"/>
        </w:rPr>
        <w:t>Հ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նրակրթական ավագ դպրոցի ընդհանուր և հումանիտար հոսքերի համար։ 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Ս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վետիսյան,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Դանիելյան։ Մ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ասնագիտական խմբագիր՝ </w:t>
      </w:r>
      <w:r>
        <w:rPr>
          <w:rFonts w:ascii="GHEA Grapalat" w:hAnsi="GHEA Grapalat"/>
          <w:sz w:val="24"/>
          <w:szCs w:val="24"/>
          <w:lang w:val="hy-AM"/>
        </w:rPr>
        <w:t>Ռ</w:t>
      </w:r>
      <w:r w:rsidRPr="00FD3C63">
        <w:rPr>
          <w:rFonts w:ascii="GHEA Grapalat" w:hAnsi="GHEA Grapalat"/>
          <w:sz w:val="24"/>
          <w:szCs w:val="24"/>
          <w:lang w:val="hy-AM"/>
        </w:rPr>
        <w:t>.</w:t>
      </w:r>
      <w:r>
        <w:rPr>
          <w:rFonts w:ascii="GHEA Grapalat" w:hAnsi="GHEA Grapalat"/>
          <w:sz w:val="24"/>
          <w:szCs w:val="24"/>
          <w:lang w:val="hy-AM"/>
        </w:rPr>
        <w:t>Վ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. </w:t>
      </w:r>
      <w:r>
        <w:rPr>
          <w:rFonts w:ascii="GHEA Grapalat" w:hAnsi="GHEA Grapalat"/>
          <w:sz w:val="24"/>
          <w:szCs w:val="24"/>
          <w:lang w:val="hy-AM"/>
        </w:rPr>
        <w:t>Ա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ղգաշյան։ </w:t>
      </w:r>
      <w:r>
        <w:rPr>
          <w:rFonts w:ascii="GHEA Grapalat" w:hAnsi="GHEA Grapalat"/>
          <w:sz w:val="24"/>
          <w:szCs w:val="24"/>
          <w:lang w:val="hy-AM"/>
        </w:rPr>
        <w:t>Երևան</w:t>
      </w:r>
      <w:r w:rsidRPr="00FD3C63">
        <w:rPr>
          <w:rFonts w:ascii="GHEA Grapalat" w:hAnsi="GHEA Grapalat"/>
          <w:sz w:val="24"/>
          <w:szCs w:val="24"/>
          <w:lang w:val="hy-AM"/>
        </w:rPr>
        <w:t xml:space="preserve"> 2013թ.</w:t>
      </w:r>
    </w:p>
    <w:p w14:paraId="26157085" w14:textId="7495205D" w:rsidR="009759D8" w:rsidRPr="00EC13E1" w:rsidRDefault="009759D8" w:rsidP="002D4286">
      <w:pPr>
        <w:spacing w:line="276" w:lineRule="auto"/>
        <w:ind w:left="450" w:hanging="630"/>
        <w:jc w:val="both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/>
          <w:sz w:val="24"/>
          <w:szCs w:val="24"/>
          <w:lang w:val="hy-AM"/>
        </w:rPr>
        <w:t xml:space="preserve">         Էջեր՝ </w:t>
      </w:r>
      <w:r w:rsidRPr="009759D8">
        <w:rPr>
          <w:rFonts w:ascii="GHEA Grapalat" w:hAnsi="GHEA Grapalat"/>
          <w:sz w:val="24"/>
          <w:szCs w:val="24"/>
          <w:lang w:val="hy-AM"/>
        </w:rPr>
        <w:t>5-6, 45-46, 89</w:t>
      </w:r>
    </w:p>
    <w:p w14:paraId="446FA493" w14:textId="3E00F0C9" w:rsidR="006F37F7" w:rsidRPr="002D4286" w:rsidRDefault="006F37F7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630"/>
        <w:jc w:val="both"/>
        <w:rPr>
          <w:rStyle w:val="Hyperlink"/>
          <w:lang w:val="hy-AM"/>
        </w:rPr>
      </w:pPr>
      <w:r w:rsidRPr="00EC13E1">
        <w:rPr>
          <w:rFonts w:ascii="GHEA Grapalat" w:hAnsi="GHEA Grapalat"/>
          <w:lang w:val="hy-AM" w:eastAsia="ru-RU"/>
        </w:rPr>
        <w:t xml:space="preserve">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="004D50B1" w:rsidRPr="004D50B1">
        <w:rPr>
          <w:rFonts w:ascii="GHEA Grapalat" w:hAnsi="GHEA Grapalat"/>
          <w:lang w:val="hy-AM" w:eastAsia="ru-RU"/>
        </w:rPr>
        <w:t xml:space="preserve">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6" w:anchor="p=2" w:history="1">
        <w:r w:rsidRPr="008715F7">
          <w:rPr>
            <w:rStyle w:val="Hyperlink"/>
            <w:lang w:val="hy-AM"/>
          </w:rPr>
          <w:t>http://online.fliphtml5.com/fumf/irey/#p=2</w:t>
        </w:r>
      </w:hyperlink>
      <w:r w:rsidR="00FB58A0" w:rsidRPr="008715F7">
        <w:rPr>
          <w:rStyle w:val="Hyperlink"/>
          <w:lang w:val="hy-AM"/>
        </w:rPr>
        <w:t xml:space="preserve">  </w:t>
      </w:r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0F1CB02E" w:rsidR="00CD7410" w:rsidRPr="00EC13E1" w:rsidRDefault="00A1077E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</w:t>
      </w:r>
      <w:r w:rsidR="002D4286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6DCAF1F7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DB19236" w:rsidR="008349CF" w:rsidRPr="00EC13E1" w:rsidRDefault="004D50B1" w:rsidP="002D4286">
      <w:pPr>
        <w:spacing w:line="276" w:lineRule="auto"/>
        <w:ind w:left="450" w:hanging="99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7" w:history="1">
        <w:r w:rsidR="008349CF" w:rsidRPr="008715F7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4.pdf</w:t>
        </w:r>
      </w:hyperlink>
    </w:p>
    <w:p w14:paraId="2AD3BB30" w14:textId="4042DBD6" w:rsidR="008349CF" w:rsidRPr="00EC13E1" w:rsidRDefault="004D50B1" w:rsidP="002D4286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5FF87FC0" w:rsidR="008349CF" w:rsidRPr="00EC13E1" w:rsidRDefault="008349CF" w:rsidP="002D4286">
      <w:pPr>
        <w:spacing w:line="276" w:lineRule="auto"/>
        <w:ind w:left="450" w:hanging="99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</w:t>
      </w:r>
      <w:r w:rsidR="002D4286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 </w:t>
      </w:r>
      <w:r w:rsidR="004F363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8" w:history="1">
        <w:r w:rsidRPr="008715F7">
          <w:rPr>
            <w:rStyle w:val="Hyperlink"/>
            <w:rFonts w:ascii="Times New Roman" w:hAnsi="Times New Roman"/>
            <w:sz w:val="24"/>
            <w:szCs w:val="24"/>
            <w:lang w:val="hy-AM" w:eastAsia="en-US"/>
          </w:rPr>
          <w:t>https://www.gov.am/u_files/file/Haytararutyunner/6.pdf</w:t>
        </w:r>
      </w:hyperlink>
    </w:p>
    <w:p w14:paraId="5EECE2E1" w14:textId="06E3315A" w:rsidR="008349CF" w:rsidRPr="00EC13E1" w:rsidRDefault="002D4286" w:rsidP="002D4286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99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>
        <w:rPr>
          <w:rFonts w:ascii="GHEA Grapalat" w:hAnsi="GHEA Grapalat"/>
          <w:lang w:val="hy-AM" w:eastAsia="ru-RU"/>
        </w:rPr>
        <w:t xml:space="preserve">             </w:t>
      </w:r>
      <w:r w:rsidR="008349CF"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="008349CF" w:rsidRPr="00EC13E1">
        <w:rPr>
          <w:rFonts w:ascii="GHEA Grapalat" w:hAnsi="GHEA Grapalat"/>
          <w:lang w:val="hy-AM" w:eastAsia="ru-RU"/>
        </w:rPr>
        <w:br/>
        <w:t>հղումը՝</w:t>
      </w:r>
      <w:r w:rsidR="008349CF" w:rsidRPr="00EC13E1">
        <w:rPr>
          <w:rFonts w:ascii="Calibri" w:hAnsi="Calibri" w:cs="Calibri"/>
          <w:color w:val="000000" w:themeColor="text1"/>
          <w:lang w:val="hy-AM"/>
        </w:rPr>
        <w:t> </w:t>
      </w:r>
      <w:r w:rsidR="008349CF"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19" w:history="1">
        <w:r w:rsidR="008349CF" w:rsidRPr="008715F7">
          <w:rPr>
            <w:rStyle w:val="Hyperlink"/>
            <w:lang w:val="hy-AM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278D442D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lastRenderedPageBreak/>
        <w:t xml:space="preserve">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EC13E1" w:rsidRDefault="00000000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0" w:history="1">
        <w:r w:rsidR="00CD7410" w:rsidRPr="00EC13E1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413602">
      <w:pgSz w:w="12240" w:h="15840"/>
      <w:pgMar w:top="540" w:right="72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48427" w14:textId="77777777" w:rsidR="005B33E8" w:rsidRDefault="005B33E8" w:rsidP="00C47A7F">
      <w:r>
        <w:separator/>
      </w:r>
    </w:p>
  </w:endnote>
  <w:endnote w:type="continuationSeparator" w:id="0">
    <w:p w14:paraId="26290B09" w14:textId="77777777" w:rsidR="005B33E8" w:rsidRDefault="005B33E8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04DF4" w14:textId="77777777" w:rsidR="005B33E8" w:rsidRDefault="005B33E8" w:rsidP="00C47A7F">
      <w:r>
        <w:separator/>
      </w:r>
    </w:p>
  </w:footnote>
  <w:footnote w:type="continuationSeparator" w:id="0">
    <w:p w14:paraId="36728C4F" w14:textId="77777777" w:rsidR="005B33E8" w:rsidRDefault="005B33E8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58067228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1789643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54579679">
    <w:abstractNumId w:val="0"/>
  </w:num>
  <w:num w:numId="4" w16cid:durableId="29458398">
    <w:abstractNumId w:val="18"/>
  </w:num>
  <w:num w:numId="5" w16cid:durableId="10452097">
    <w:abstractNumId w:val="14"/>
  </w:num>
  <w:num w:numId="6" w16cid:durableId="306592718">
    <w:abstractNumId w:val="7"/>
  </w:num>
  <w:num w:numId="7" w16cid:durableId="624579070">
    <w:abstractNumId w:val="11"/>
  </w:num>
  <w:num w:numId="8" w16cid:durableId="209347414">
    <w:abstractNumId w:val="1"/>
  </w:num>
  <w:num w:numId="9" w16cid:durableId="820970487">
    <w:abstractNumId w:val="13"/>
  </w:num>
  <w:num w:numId="10" w16cid:durableId="1806463603">
    <w:abstractNumId w:val="16"/>
  </w:num>
  <w:num w:numId="11" w16cid:durableId="572935859">
    <w:abstractNumId w:val="6"/>
  </w:num>
  <w:num w:numId="12" w16cid:durableId="364402154">
    <w:abstractNumId w:val="3"/>
  </w:num>
  <w:num w:numId="13" w16cid:durableId="183635777">
    <w:abstractNumId w:val="4"/>
  </w:num>
  <w:num w:numId="14" w16cid:durableId="1065762531">
    <w:abstractNumId w:val="17"/>
  </w:num>
  <w:num w:numId="15" w16cid:durableId="2125683398">
    <w:abstractNumId w:val="12"/>
  </w:num>
  <w:num w:numId="16" w16cid:durableId="569270677">
    <w:abstractNumId w:val="2"/>
  </w:num>
  <w:num w:numId="17" w16cid:durableId="811411666">
    <w:abstractNumId w:val="8"/>
  </w:num>
  <w:num w:numId="18" w16cid:durableId="575825406">
    <w:abstractNumId w:val="9"/>
  </w:num>
  <w:num w:numId="19" w16cid:durableId="1428967714">
    <w:abstractNumId w:val="15"/>
  </w:num>
  <w:num w:numId="20" w16cid:durableId="1283073265">
    <w:abstractNumId w:val="19"/>
  </w:num>
  <w:num w:numId="21" w16cid:durableId="6692191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66C99"/>
    <w:rsid w:val="00084255"/>
    <w:rsid w:val="000A4E64"/>
    <w:rsid w:val="000A5BA7"/>
    <w:rsid w:val="000B4D73"/>
    <w:rsid w:val="001033CF"/>
    <w:rsid w:val="00117A2D"/>
    <w:rsid w:val="00124176"/>
    <w:rsid w:val="0012540F"/>
    <w:rsid w:val="001455E2"/>
    <w:rsid w:val="0014715A"/>
    <w:rsid w:val="001619D9"/>
    <w:rsid w:val="00164B1E"/>
    <w:rsid w:val="001700E5"/>
    <w:rsid w:val="00170593"/>
    <w:rsid w:val="00184487"/>
    <w:rsid w:val="001A0C57"/>
    <w:rsid w:val="001A0D51"/>
    <w:rsid w:val="001A17C0"/>
    <w:rsid w:val="001B69C1"/>
    <w:rsid w:val="001C5299"/>
    <w:rsid w:val="001E712E"/>
    <w:rsid w:val="0021283C"/>
    <w:rsid w:val="00216D4F"/>
    <w:rsid w:val="002574C9"/>
    <w:rsid w:val="00273644"/>
    <w:rsid w:val="00280CE5"/>
    <w:rsid w:val="00296F0C"/>
    <w:rsid w:val="002A1266"/>
    <w:rsid w:val="002C11AC"/>
    <w:rsid w:val="002D1DF9"/>
    <w:rsid w:val="002D2AA2"/>
    <w:rsid w:val="002D4286"/>
    <w:rsid w:val="002F0EC6"/>
    <w:rsid w:val="00311F2E"/>
    <w:rsid w:val="0034111E"/>
    <w:rsid w:val="00346DD8"/>
    <w:rsid w:val="00366E73"/>
    <w:rsid w:val="003936ED"/>
    <w:rsid w:val="003A1D88"/>
    <w:rsid w:val="003D4E63"/>
    <w:rsid w:val="003E6224"/>
    <w:rsid w:val="003F205C"/>
    <w:rsid w:val="00407C85"/>
    <w:rsid w:val="00411C45"/>
    <w:rsid w:val="00413602"/>
    <w:rsid w:val="004141AE"/>
    <w:rsid w:val="00415C6C"/>
    <w:rsid w:val="00462364"/>
    <w:rsid w:val="0047454D"/>
    <w:rsid w:val="00490815"/>
    <w:rsid w:val="004B1006"/>
    <w:rsid w:val="004B1801"/>
    <w:rsid w:val="004D50B1"/>
    <w:rsid w:val="004E7FCE"/>
    <w:rsid w:val="004F06E3"/>
    <w:rsid w:val="004F1D4C"/>
    <w:rsid w:val="004F3630"/>
    <w:rsid w:val="004F4082"/>
    <w:rsid w:val="004F4E74"/>
    <w:rsid w:val="00535CB1"/>
    <w:rsid w:val="00536797"/>
    <w:rsid w:val="00542996"/>
    <w:rsid w:val="005603BD"/>
    <w:rsid w:val="00562F8C"/>
    <w:rsid w:val="00571E51"/>
    <w:rsid w:val="00574485"/>
    <w:rsid w:val="00581600"/>
    <w:rsid w:val="0058595B"/>
    <w:rsid w:val="005A0A5F"/>
    <w:rsid w:val="005B3362"/>
    <w:rsid w:val="005B33E8"/>
    <w:rsid w:val="005C1130"/>
    <w:rsid w:val="005D758C"/>
    <w:rsid w:val="005F1F6C"/>
    <w:rsid w:val="005F64E0"/>
    <w:rsid w:val="005F750F"/>
    <w:rsid w:val="005F7AB1"/>
    <w:rsid w:val="00603C2E"/>
    <w:rsid w:val="00607758"/>
    <w:rsid w:val="00617017"/>
    <w:rsid w:val="00663B4F"/>
    <w:rsid w:val="0066542A"/>
    <w:rsid w:val="00666578"/>
    <w:rsid w:val="00687414"/>
    <w:rsid w:val="0069030C"/>
    <w:rsid w:val="00691CAB"/>
    <w:rsid w:val="006B1917"/>
    <w:rsid w:val="006B2967"/>
    <w:rsid w:val="006D22E8"/>
    <w:rsid w:val="006D6122"/>
    <w:rsid w:val="006D6462"/>
    <w:rsid w:val="006E2E11"/>
    <w:rsid w:val="006E60FB"/>
    <w:rsid w:val="006F37F7"/>
    <w:rsid w:val="007136CD"/>
    <w:rsid w:val="007215CC"/>
    <w:rsid w:val="00731665"/>
    <w:rsid w:val="00731EEE"/>
    <w:rsid w:val="00732417"/>
    <w:rsid w:val="00732BBF"/>
    <w:rsid w:val="00745508"/>
    <w:rsid w:val="007475DC"/>
    <w:rsid w:val="0075610A"/>
    <w:rsid w:val="00770448"/>
    <w:rsid w:val="00770DD1"/>
    <w:rsid w:val="00795DBA"/>
    <w:rsid w:val="007A077A"/>
    <w:rsid w:val="007A7E59"/>
    <w:rsid w:val="007D73BC"/>
    <w:rsid w:val="007E21C0"/>
    <w:rsid w:val="00804810"/>
    <w:rsid w:val="00805F6C"/>
    <w:rsid w:val="008105EA"/>
    <w:rsid w:val="0082263A"/>
    <w:rsid w:val="008349CF"/>
    <w:rsid w:val="0084516D"/>
    <w:rsid w:val="00850318"/>
    <w:rsid w:val="0087010B"/>
    <w:rsid w:val="008715F7"/>
    <w:rsid w:val="0087357E"/>
    <w:rsid w:val="00875783"/>
    <w:rsid w:val="00892304"/>
    <w:rsid w:val="008A5590"/>
    <w:rsid w:val="008B017F"/>
    <w:rsid w:val="008C0EE7"/>
    <w:rsid w:val="008C40EE"/>
    <w:rsid w:val="008C77EC"/>
    <w:rsid w:val="008D7E47"/>
    <w:rsid w:val="008F718E"/>
    <w:rsid w:val="00907736"/>
    <w:rsid w:val="00911A44"/>
    <w:rsid w:val="00956E13"/>
    <w:rsid w:val="00957AE4"/>
    <w:rsid w:val="00971852"/>
    <w:rsid w:val="00971BA4"/>
    <w:rsid w:val="009759D8"/>
    <w:rsid w:val="009770A0"/>
    <w:rsid w:val="00983A54"/>
    <w:rsid w:val="00984C4B"/>
    <w:rsid w:val="0099460F"/>
    <w:rsid w:val="009C553A"/>
    <w:rsid w:val="009E51AE"/>
    <w:rsid w:val="00A1077E"/>
    <w:rsid w:val="00A15197"/>
    <w:rsid w:val="00A62F56"/>
    <w:rsid w:val="00A65798"/>
    <w:rsid w:val="00A9616A"/>
    <w:rsid w:val="00AA2CC9"/>
    <w:rsid w:val="00AB185C"/>
    <w:rsid w:val="00AC1801"/>
    <w:rsid w:val="00AD0869"/>
    <w:rsid w:val="00AD6446"/>
    <w:rsid w:val="00AF29FC"/>
    <w:rsid w:val="00B02891"/>
    <w:rsid w:val="00B22381"/>
    <w:rsid w:val="00B329DA"/>
    <w:rsid w:val="00B3589B"/>
    <w:rsid w:val="00B4741E"/>
    <w:rsid w:val="00B54609"/>
    <w:rsid w:val="00B610E9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36600"/>
    <w:rsid w:val="00C47A7F"/>
    <w:rsid w:val="00C54BC7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3E4D"/>
    <w:rsid w:val="00D352BF"/>
    <w:rsid w:val="00D466FD"/>
    <w:rsid w:val="00D65EC4"/>
    <w:rsid w:val="00D82CFE"/>
    <w:rsid w:val="00D94502"/>
    <w:rsid w:val="00D96294"/>
    <w:rsid w:val="00DA314B"/>
    <w:rsid w:val="00DA3690"/>
    <w:rsid w:val="00DC384E"/>
    <w:rsid w:val="00DD2CCE"/>
    <w:rsid w:val="00DE1613"/>
    <w:rsid w:val="00DE76E7"/>
    <w:rsid w:val="00DF1871"/>
    <w:rsid w:val="00E00A3B"/>
    <w:rsid w:val="00E12BFB"/>
    <w:rsid w:val="00E13CFF"/>
    <w:rsid w:val="00E17A65"/>
    <w:rsid w:val="00E32019"/>
    <w:rsid w:val="00E35E3B"/>
    <w:rsid w:val="00E3739A"/>
    <w:rsid w:val="00E62A93"/>
    <w:rsid w:val="00E67468"/>
    <w:rsid w:val="00E83ED3"/>
    <w:rsid w:val="00E90E67"/>
    <w:rsid w:val="00E95CD1"/>
    <w:rsid w:val="00EA7399"/>
    <w:rsid w:val="00EB3308"/>
    <w:rsid w:val="00EB3758"/>
    <w:rsid w:val="00EC13E1"/>
    <w:rsid w:val="00EC3766"/>
    <w:rsid w:val="00EE6754"/>
    <w:rsid w:val="00F01552"/>
    <w:rsid w:val="00F03667"/>
    <w:rsid w:val="00F178AF"/>
    <w:rsid w:val="00F41239"/>
    <w:rsid w:val="00F45C84"/>
    <w:rsid w:val="00F552A9"/>
    <w:rsid w:val="00F739D7"/>
    <w:rsid w:val="00FB1662"/>
    <w:rsid w:val="00FB58A0"/>
    <w:rsid w:val="00FD317C"/>
    <w:rsid w:val="00FD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B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BA4"/>
    <w:rPr>
      <w:rFonts w:ascii="Segoe UI" w:eastAsia="Times New Roman" w:hAnsi="Segoe UI" w:cs="Segoe UI"/>
      <w:sz w:val="18"/>
      <w:szCs w:val="18"/>
      <w:lang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4F40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37062" TargetMode="External"/><Relationship Id="rId18" Type="http://schemas.openxmlformats.org/officeDocument/2006/relationships/hyperlink" Target="https://www.gov.am/u_files/file/Haytararutyunner/6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utfsib.am/site/uploads/files/2023-&#1392;&#1377;&#1397;&#1407;&#1377;&#1408;&#1377;&#1408;&#1400;&#1410;&#1385;&#1397;&#1400;&#1410;&#1398;&#1398;&#1381;&#1408;/IRAVABAN%20PA71-28.1.&#1378;-&#1396;2-6.docx" TargetMode="External"/><Relationship Id="rId12" Type="http://schemas.openxmlformats.org/officeDocument/2006/relationships/hyperlink" Target="https://www.arlis.am/DocumentView.aspx?docid=165294" TargetMode="External"/><Relationship Id="rId17" Type="http://schemas.openxmlformats.org/officeDocument/2006/relationships/hyperlink" Target="https://www.gov.am/u_files/file/Haytararutyunner/4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online.fliphtml5.com/fumf/irey/" TargetMode="External"/><Relationship Id="rId20" Type="http://schemas.openxmlformats.org/officeDocument/2006/relationships/hyperlink" Target="https://www.gov.am/u_files/file/Haytararutyunner/testi%20dzevanmush-12_02_20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454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fliphtml5.com/fumf/egdx" TargetMode="External"/><Relationship Id="rId10" Type="http://schemas.openxmlformats.org/officeDocument/2006/relationships/hyperlink" Target="https://www.arlis.am/DocumentView.aspx?docid=172251" TargetMode="External"/><Relationship Id="rId19" Type="http://schemas.openxmlformats.org/officeDocument/2006/relationships/hyperlink" Target="https://www.gov.am/u_files/file/Haytararutyunner/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73171" TargetMode="External"/><Relationship Id="rId14" Type="http://schemas.openxmlformats.org/officeDocument/2006/relationships/hyperlink" Target="http://ijevanlib.ysu.am/wp-content/uploads/2017/12/gravor-khosq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0</TotalTime>
  <Pages>4</Pages>
  <Words>1015</Words>
  <Characters>579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81</cp:revision>
  <cp:lastPrinted>2022-12-26T09:44:00Z</cp:lastPrinted>
  <dcterms:created xsi:type="dcterms:W3CDTF">2020-06-06T12:47:00Z</dcterms:created>
  <dcterms:modified xsi:type="dcterms:W3CDTF">2023-03-13T08:23:00Z</dcterms:modified>
</cp:coreProperties>
</file>